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4" w:name="X97b41c8524c38bb8954b9a361996c13f4d8b12d"/>
    <w:p>
      <w:pPr>
        <w:pStyle w:val="Heading1"/>
      </w:pPr>
      <w:r>
        <w:t xml:space="preserve">Cover Letter for Professor Position in Thailand Bangkok</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express my strong interest in the Professor position at a prestigious institution in Thailand Bangkok. As an accomplished academic with over [X years] of experience in higher education, I am eager to contribute my expertise, research acumen, and passion for teaching to a dynamic university community that values innovation and excellence. This opportunity aligns perfectly with my career goals and my commitment to fostering global academic collaboration, particularly in the vibrant and culturally rich environment of Thailand Bangkok.</w:t>
      </w:r>
    </w:p>
    <w:p>
      <w:pPr>
        <w:pStyle w:val="BodyText"/>
      </w:pPr>
      <w:r>
        <w:t xml:space="preserve">Throughout my career as a Professor, I have dedicated myself to advancing knowledge in [Your Field of Expertise], while nurturing the next generation of scholars through mentorship, interdisciplinary research, and cutting-edge pedagogical practices. My academic journey has taken me through renowned institutions across [Your Country/Region], where I have held roles such as [Previous Positions], culminating in my current position as a Professor at [Current Institution]. These experiences have equipped me with the skills to thrive in diverse academic settings, including the unique opportunities and challenges of teaching and researching in Thailand Bangkok.</w:t>
      </w:r>
    </w:p>
    <w:bookmarkStart w:id="20" w:name="Xffebf5953b3d31bca048647bbea80d4f112d77b"/>
    <w:p>
      <w:pPr>
        <w:pStyle w:val="Heading2"/>
      </w:pPr>
      <w:r>
        <w:t xml:space="preserve">Academic Background and Research Expertise</w:t>
      </w:r>
    </w:p>
    <w:p>
      <w:pPr>
        <w:pStyle w:val="FirstParagraph"/>
      </w:pPr>
      <w:r>
        <w:t xml:space="preserve">My academic foundation is rooted in [Your Degree, e.g., PhD in Environmental Science], which I earned from [University Name]. This rigorous training, combined with my postdoctoral research at [Institution], has allowed me to develop a robust research portfolio focused on [Specific Research Areas]. In Thailand Bangkok, I am particularly excited about the potential to engage with local environmental challenges, such as urban sustainability and climate resilience, which are critical issues for the region. My work in [specific project or publication] has already attracted international recognition and I am eager to expand this research within the context of Thailand’s unique ecological and socio-economic landscape.</w:t>
      </w:r>
    </w:p>
    <w:p>
      <w:pPr>
        <w:pStyle w:val="BodyText"/>
      </w:pPr>
      <w:r>
        <w:t xml:space="preserve">As a Professor, I have consistently emphasized the importance of interdisciplinary collaboration. For example, my recent project on [Project Name] brought together experts from engineering, public policy, and social sciences to address [specific issue]. This approach not only enriches the academic experience for students but also ensures that research remains relevant to real-world problems. In Thailand Bangkok, I envision leading similar initiatives that leverage the city’s status as a hub for innovation and cultural exchange.</w:t>
      </w:r>
    </w:p>
    <w:bookmarkEnd w:id="20"/>
    <w:bookmarkStart w:id="21" w:name="Xf456869d6a32060b4258ba8a2427ca933059bca"/>
    <w:p>
      <w:pPr>
        <w:pStyle w:val="Heading2"/>
      </w:pPr>
      <w:r>
        <w:t xml:space="preserve">Teaching Philosophy and Student Engagement</w:t>
      </w:r>
    </w:p>
    <w:p>
      <w:pPr>
        <w:pStyle w:val="FirstParagraph"/>
      </w:pPr>
      <w:r>
        <w:t xml:space="preserve">My teaching philosophy centers on creating an inclusive, student-centered environment where critical thinking and creativity flourish. As a Professor, I have developed and taught courses such as [Course Names], which combine theoretical frameworks with practical applications. My students often describe my classes as "transformative," citing the way I encourage them to question assumptions and explore connections between disciplines. In Thailand Bangkok, I aim to adapt these methods to incorporate local perspectives and case studies, ensuring that students gain a global outlook while addressing regional challenges.</w:t>
      </w:r>
    </w:p>
    <w:p>
      <w:pPr>
        <w:pStyle w:val="BodyText"/>
      </w:pPr>
      <w:r>
        <w:t xml:space="preserve">Furthermore, I have mentored numerous graduate students who have gone on to successful careers in academia, industry, and public service. My approach to mentorship is collaborative and holistic, emphasizing not only academic growth but also professional development and personal well-being. In Thailand Bangkok, I hope to establish a research group that supports both local and international students in pursuing their scholarly aspirations.</w:t>
      </w:r>
    </w:p>
    <w:bookmarkEnd w:id="21"/>
    <w:bookmarkStart w:id="22" w:name="Xcc277a7e03c7e4c5090329b5b676d654f25062c"/>
    <w:p>
      <w:pPr>
        <w:pStyle w:val="Heading2"/>
      </w:pPr>
      <w:r>
        <w:t xml:space="preserve">Cultural Adaptability and Global Perspective</w:t>
      </w:r>
    </w:p>
    <w:p>
      <w:pPr>
        <w:pStyle w:val="FirstParagraph"/>
      </w:pPr>
      <w:r>
        <w:t xml:space="preserve">Living and working in diverse environments has taught me the value of cultural sensitivity and adaptability—qualities that are essential for a Professor in Thailand Bangkok. I have spent significant time in [Other Countries/Regions], where I collaborated with local scholars and engaged with communities to understand their needs and priorities. This experience has prepared me to navigate the complexities of working in a multicultural academic setting, such as those found in Bangkok’s universities.</w:t>
      </w:r>
    </w:p>
    <w:p>
      <w:pPr>
        <w:pStyle w:val="BodyText"/>
      </w:pPr>
      <w:r>
        <w:t xml:space="preserve">Thailand’s rich cultural heritage, combined with its rapid modernization, offers a unique backdrop for academic exploration. I am particularly inspired by the country’s commitment to sustainable development and technological innovation. As a Professor, I would seek to integrate these themes into my teaching and research, while also contributing to the university’s mission of fostering global citizenship among its students.</w:t>
      </w:r>
    </w:p>
    <w:bookmarkEnd w:id="22"/>
    <w:bookmarkStart w:id="23" w:name="conclusion"/>
    <w:p>
      <w:pPr>
        <w:pStyle w:val="Heading2"/>
      </w:pPr>
      <w:r>
        <w:t xml:space="preserve">Conclusion</w:t>
      </w:r>
    </w:p>
    <w:p>
      <w:pPr>
        <w:pStyle w:val="FirstParagraph"/>
      </w:pPr>
      <w:r>
        <w:t xml:space="preserve">In conclusion, I am enthusiastic about the possibility of joining your institution as a Professor in Thailand Bangkok. My academic qualifications, research experience, and dedication to teaching align closely with your institution’s vision. I am confident that my contributions will enhance the academic community while supporting the university’s goals of excellence and innovation.</w:t>
      </w:r>
    </w:p>
    <w:p>
      <w:pPr>
        <w:pStyle w:val="BodyText"/>
      </w:pPr>
      <w:r>
        <w:t xml:space="preserve">Thank you for considering my application. I would welcome the opportunity to discuss how my background and aspirations align with the needs of your department. Please feel free to contact me at [Phone Number] or [Email Address] at your convenience. I look forward to the possibility of contributing to the vibrant academic ecosystem of Thailand Bangkok.</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Thailand Bangkok</dc:title>
  <dc:creator/>
  <dc:language>en</dc:language>
  <cp:keywords/>
  <dcterms:created xsi:type="dcterms:W3CDTF">2026-07-21T03:22:26Z</dcterms:created>
  <dcterms:modified xsi:type="dcterms:W3CDTF">2026-07-21T03:22:26Z</dcterms:modified>
</cp:coreProperties>
</file>

<file path=docProps/custom.xml><?xml version="1.0" encoding="utf-8"?>
<Properties xmlns="http://schemas.openxmlformats.org/officeDocument/2006/custom-properties" xmlns:vt="http://schemas.openxmlformats.org/officeDocument/2006/docPropsVTypes"/>
</file>